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817EA6" w14:textId="71842C30" w:rsidR="00CB5762" w:rsidRDefault="00CB5762">
      <w:r>
        <w:t>How to Resize a Digital Image</w:t>
      </w:r>
      <w:r w:rsidR="007D4E6C">
        <w:t xml:space="preserve"> for an Artist of the Month Entry</w:t>
      </w:r>
    </w:p>
    <w:p w14:paraId="4E78F092" w14:textId="10B1F42C" w:rsidR="00CB5762" w:rsidRDefault="00CB5762"/>
    <w:p w14:paraId="15F0FB60" w14:textId="6E4BDF7D" w:rsidR="00CB5762" w:rsidRPr="00713E31" w:rsidRDefault="00CB5762">
      <w:pPr>
        <w:rPr>
          <w:b/>
          <w:bCs/>
          <w:u w:val="single"/>
        </w:rPr>
      </w:pPr>
      <w:r w:rsidRPr="00713E31">
        <w:rPr>
          <w:b/>
          <w:bCs/>
          <w:u w:val="single"/>
        </w:rPr>
        <w:t>On a PC:</w:t>
      </w:r>
    </w:p>
    <w:p w14:paraId="6FC9BBEA" w14:textId="5E585B98" w:rsidR="00CB5762" w:rsidRDefault="00CB5762"/>
    <w:p w14:paraId="7EBEB35A" w14:textId="056C73E5" w:rsidR="005671E4" w:rsidRDefault="005671E4">
      <w:r>
        <w:t xml:space="preserve">Download </w:t>
      </w:r>
      <w:proofErr w:type="spellStart"/>
      <w:r>
        <w:t>Photoscape</w:t>
      </w:r>
      <w:proofErr w:type="spellEnd"/>
      <w:r>
        <w:t xml:space="preserve">  </w:t>
      </w:r>
      <w:hyperlink r:id="rId4" w:history="1">
        <w:r w:rsidRPr="00667C3A">
          <w:rPr>
            <w:rStyle w:val="Hyperlink"/>
          </w:rPr>
          <w:t>www.photoscape.org</w:t>
        </w:r>
      </w:hyperlink>
      <w:r>
        <w:t xml:space="preserve"> (is a free application to manipulate photos). </w:t>
      </w:r>
    </w:p>
    <w:p w14:paraId="0E80F270" w14:textId="77777777" w:rsidR="00167F5F" w:rsidRDefault="005671E4">
      <w:r>
        <w:t xml:space="preserve">Open </w:t>
      </w:r>
      <w:proofErr w:type="spellStart"/>
      <w:r>
        <w:t>Photos</w:t>
      </w:r>
      <w:r w:rsidR="00D11DC3">
        <w:t>cape</w:t>
      </w:r>
      <w:proofErr w:type="spellEnd"/>
      <w:r>
        <w:t xml:space="preserve">, </w:t>
      </w:r>
      <w:r w:rsidR="00167F5F">
        <w:t>click on EDITOR.</w:t>
      </w:r>
    </w:p>
    <w:p w14:paraId="2CA6C84C" w14:textId="22B0B394" w:rsidR="005671E4" w:rsidRDefault="00167F5F">
      <w:r>
        <w:t>S</w:t>
      </w:r>
      <w:r w:rsidR="005671E4">
        <w:t xml:space="preserve">elect the image to resize and click on </w:t>
      </w:r>
      <w:r w:rsidR="00DF52F3">
        <w:t xml:space="preserve">the </w:t>
      </w:r>
      <w:r w:rsidR="005671E4">
        <w:t xml:space="preserve">RESIZE </w:t>
      </w:r>
      <w:r w:rsidR="00DF52F3">
        <w:t>drop down arrow, select 400 px</w:t>
      </w:r>
      <w:r w:rsidR="005671E4">
        <w:t xml:space="preserve">. </w:t>
      </w:r>
    </w:p>
    <w:p w14:paraId="451AD511" w14:textId="0234125A" w:rsidR="005671E4" w:rsidRDefault="005671E4">
      <w:r>
        <w:t xml:space="preserve">Resize </w:t>
      </w:r>
      <w:r w:rsidR="009B5402">
        <w:t xml:space="preserve">function </w:t>
      </w:r>
      <w:r>
        <w:t xml:space="preserve">is available in pixels, </w:t>
      </w:r>
      <w:r w:rsidR="00DF52F3">
        <w:t>400 pixels will be around 5” size.</w:t>
      </w:r>
    </w:p>
    <w:p w14:paraId="4A88C178" w14:textId="4F91C0FB" w:rsidR="009B5402" w:rsidRDefault="009B5402">
      <w:r>
        <w:t>Make sure the Preserve Aspect Ratio is checked.</w:t>
      </w:r>
    </w:p>
    <w:p w14:paraId="74FC031A" w14:textId="084EF41E" w:rsidR="009B5402" w:rsidRDefault="009B5402">
      <w:r>
        <w:t>Click SAVE. Make sure the DPI option is checked to 72.</w:t>
      </w:r>
    </w:p>
    <w:p w14:paraId="4EA42E32" w14:textId="071CDAD6" w:rsidR="009B5402" w:rsidRDefault="009B5402">
      <w:r>
        <w:t>Save.</w:t>
      </w:r>
    </w:p>
    <w:p w14:paraId="3853E45C" w14:textId="77777777" w:rsidR="005671E4" w:rsidRDefault="005671E4"/>
    <w:p w14:paraId="53341B06" w14:textId="07B4C4F1" w:rsidR="00CB5762" w:rsidRDefault="00CB5762"/>
    <w:p w14:paraId="3CF3F837" w14:textId="76862554" w:rsidR="00713E31" w:rsidRDefault="00713E31"/>
    <w:p w14:paraId="1352EF12" w14:textId="77777777" w:rsidR="00713E31" w:rsidRDefault="00713E31"/>
    <w:p w14:paraId="6CCE88AE" w14:textId="4A5E774B" w:rsidR="00CB5762" w:rsidRDefault="00CB5762"/>
    <w:p w14:paraId="25134A4B" w14:textId="189FC674" w:rsidR="00CB5762" w:rsidRPr="00713E31" w:rsidRDefault="00CB5762">
      <w:pPr>
        <w:rPr>
          <w:b/>
          <w:bCs/>
          <w:u w:val="single"/>
        </w:rPr>
      </w:pPr>
      <w:r w:rsidRPr="00713E31">
        <w:rPr>
          <w:b/>
          <w:bCs/>
          <w:u w:val="single"/>
        </w:rPr>
        <w:t>On a Mac:</w:t>
      </w:r>
    </w:p>
    <w:p w14:paraId="448D0B8F" w14:textId="7201485C" w:rsidR="00CB5762" w:rsidRDefault="00CB5762"/>
    <w:p w14:paraId="3641E257" w14:textId="745836A3" w:rsidR="00CB5762" w:rsidRDefault="00CB5762">
      <w:r>
        <w:t>Open Preview. Go to Tools &gt; Adjust Size…</w:t>
      </w:r>
    </w:p>
    <w:p w14:paraId="77350844" w14:textId="488B1F0D" w:rsidR="00CB5762" w:rsidRDefault="00CB5762"/>
    <w:p w14:paraId="1C33036D" w14:textId="07CDB67C" w:rsidR="00CB5762" w:rsidRDefault="00CB5762">
      <w:r>
        <w:t>Make sure Scale Proportionally is checked and Resample Image is not checked.</w:t>
      </w:r>
    </w:p>
    <w:p w14:paraId="67A9AB52" w14:textId="731E488B" w:rsidR="00CB5762" w:rsidRDefault="00CB5762"/>
    <w:p w14:paraId="6BD201F1" w14:textId="71E96477" w:rsidR="00CB5762" w:rsidRDefault="00CB5762">
      <w:r>
        <w:t xml:space="preserve">Change </w:t>
      </w:r>
      <w:r w:rsidR="007D4E6C">
        <w:t>the longest side to 5 inches.</w:t>
      </w:r>
    </w:p>
    <w:p w14:paraId="67AA9C3A" w14:textId="173853C2" w:rsidR="00CB5762" w:rsidRDefault="00CB5762"/>
    <w:p w14:paraId="66F20886" w14:textId="0C124308" w:rsidR="00CB5762" w:rsidRDefault="007D4E6C">
      <w:r>
        <w:t>Set</w:t>
      </w:r>
      <w:r w:rsidR="00CB5762">
        <w:t xml:space="preserve"> Resolution to 72.</w:t>
      </w:r>
    </w:p>
    <w:p w14:paraId="34A087A1" w14:textId="0D7FFAEA" w:rsidR="00CB5762" w:rsidRDefault="00CB5762"/>
    <w:p w14:paraId="01C9AB2B" w14:textId="6E6C2192" w:rsidR="00CB5762" w:rsidRDefault="00CB5762">
      <w:r>
        <w:t>Click OK.</w:t>
      </w:r>
      <w:r w:rsidR="007D4E6C">
        <w:t xml:space="preserve"> Save.</w:t>
      </w:r>
    </w:p>
    <w:p w14:paraId="4550C8F7" w14:textId="473A7DED" w:rsidR="00BD01AD" w:rsidRDefault="00BD01AD"/>
    <w:p w14:paraId="09DDD458" w14:textId="77777777" w:rsidR="004A5832" w:rsidRDefault="004A5832"/>
    <w:sectPr w:rsidR="004A58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tzQyMDA3NTIytrBU0lEKTi0uzszPAykwqgUAkXrztiwAAAA="/>
  </w:docVars>
  <w:rsids>
    <w:rsidRoot w:val="00CB5762"/>
    <w:rsid w:val="00167F5F"/>
    <w:rsid w:val="004A5832"/>
    <w:rsid w:val="005671E4"/>
    <w:rsid w:val="00713E31"/>
    <w:rsid w:val="007D4E6C"/>
    <w:rsid w:val="009B5402"/>
    <w:rsid w:val="00BD01AD"/>
    <w:rsid w:val="00CB5762"/>
    <w:rsid w:val="00D11DC3"/>
    <w:rsid w:val="00DF5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B3A40A"/>
  <w15:chartTrackingRefBased/>
  <w15:docId w15:val="{F83FCDC5-D472-5B44-AFE2-D46C69103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671E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71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photoscape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107</Words>
  <Characters>6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ual Art League of Lewisville</dc:creator>
  <cp:keywords/>
  <dc:description/>
  <cp:lastModifiedBy>dulce rosa</cp:lastModifiedBy>
  <cp:revision>8</cp:revision>
  <dcterms:created xsi:type="dcterms:W3CDTF">2021-01-30T15:56:00Z</dcterms:created>
  <dcterms:modified xsi:type="dcterms:W3CDTF">2021-02-01T19:36:00Z</dcterms:modified>
</cp:coreProperties>
</file>